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C6A3257" w14:textId="77777777" w:rsidR="00BA1ACD" w:rsidRPr="006301A5" w:rsidRDefault="006301A5" w:rsidP="006301A5">
      <w:pPr>
        <w:pStyle w:val="Heading2"/>
        <w:rPr>
          <w:color w:val="CC0066"/>
          <w:sz w:val="40"/>
          <w:szCs w:val="40"/>
        </w:rPr>
      </w:pPr>
      <w:bookmarkStart w:id="0" w:name="_GoBack"/>
      <w:bookmarkEnd w:id="0"/>
      <w:r w:rsidRPr="006301A5">
        <w:rPr>
          <w:color w:val="CC0066"/>
          <w:sz w:val="40"/>
          <w:szCs w:val="40"/>
        </w:rPr>
        <w:t xml:space="preserve">Fundraising Registration Form </w:t>
      </w:r>
    </w:p>
    <w:p w14:paraId="411A1490" w14:textId="77777777" w:rsidR="006301A5" w:rsidRPr="006301A5" w:rsidRDefault="006301A5" w:rsidP="006301A5">
      <w:pPr>
        <w:keepNext/>
        <w:keepLines/>
        <w:spacing w:before="480" w:after="0"/>
        <w:jc w:val="both"/>
        <w:outlineLvl w:val="0"/>
        <w:rPr>
          <w:rFonts w:asciiTheme="majorHAnsi" w:eastAsiaTheme="majorEastAsia" w:hAnsiTheme="majorHAnsi" w:cstheme="majorBidi"/>
          <w:b/>
          <w:bCs/>
          <w:color w:val="CC0066"/>
          <w:sz w:val="28"/>
          <w:szCs w:val="28"/>
        </w:rPr>
      </w:pPr>
      <w:r w:rsidRPr="006301A5">
        <w:rPr>
          <w:rFonts w:asciiTheme="majorHAnsi" w:eastAsiaTheme="majorEastAsia" w:hAnsiTheme="majorHAnsi" w:cstheme="majorBidi"/>
          <w:b/>
          <w:bCs/>
          <w:color w:val="CC0066"/>
          <w:sz w:val="28"/>
          <w:szCs w:val="28"/>
        </w:rPr>
        <w:t>Contact Information</w:t>
      </w:r>
    </w:p>
    <w:tbl>
      <w:tblPr>
        <w:tblStyle w:val="TableGrid"/>
        <w:tblW w:w="10132" w:type="dxa"/>
        <w:tblLook w:val="04A0" w:firstRow="1" w:lastRow="0" w:firstColumn="1" w:lastColumn="0" w:noHBand="0" w:noVBand="1"/>
      </w:tblPr>
      <w:tblGrid>
        <w:gridCol w:w="2612"/>
        <w:gridCol w:w="7520"/>
      </w:tblGrid>
      <w:tr w:rsidR="006301A5" w:rsidRPr="006301A5" w14:paraId="790525DE" w14:textId="77777777" w:rsidTr="006301A5">
        <w:trPr>
          <w:trHeight w:val="820"/>
        </w:trPr>
        <w:tc>
          <w:tcPr>
            <w:tcW w:w="2612" w:type="dxa"/>
          </w:tcPr>
          <w:p w14:paraId="2093B3F4" w14:textId="77777777" w:rsidR="006301A5" w:rsidRPr="006301A5" w:rsidRDefault="006301A5" w:rsidP="006301A5">
            <w:pPr>
              <w:jc w:val="both"/>
              <w:rPr>
                <w:b/>
              </w:rPr>
            </w:pPr>
            <w:r w:rsidRPr="006301A5">
              <w:rPr>
                <w:b/>
              </w:rPr>
              <w:t>Name</w:t>
            </w:r>
          </w:p>
        </w:tc>
        <w:tc>
          <w:tcPr>
            <w:tcW w:w="7520" w:type="dxa"/>
          </w:tcPr>
          <w:p w14:paraId="5D6B50BC" w14:textId="77777777" w:rsidR="006301A5" w:rsidRPr="006301A5" w:rsidRDefault="006301A5" w:rsidP="006301A5">
            <w:pPr>
              <w:jc w:val="both"/>
            </w:pPr>
          </w:p>
        </w:tc>
      </w:tr>
      <w:tr w:rsidR="006301A5" w:rsidRPr="006301A5" w14:paraId="4404CCDD" w14:textId="77777777" w:rsidTr="006301A5">
        <w:trPr>
          <w:trHeight w:val="820"/>
        </w:trPr>
        <w:tc>
          <w:tcPr>
            <w:tcW w:w="2612" w:type="dxa"/>
          </w:tcPr>
          <w:p w14:paraId="558AB33A" w14:textId="77777777" w:rsidR="006301A5" w:rsidRPr="006301A5" w:rsidRDefault="006301A5" w:rsidP="006301A5">
            <w:pPr>
              <w:jc w:val="both"/>
              <w:rPr>
                <w:b/>
              </w:rPr>
            </w:pPr>
            <w:r w:rsidRPr="006301A5">
              <w:rPr>
                <w:b/>
              </w:rPr>
              <w:t>Age (18 years and over)</w:t>
            </w:r>
          </w:p>
        </w:tc>
        <w:tc>
          <w:tcPr>
            <w:tcW w:w="7520" w:type="dxa"/>
          </w:tcPr>
          <w:p w14:paraId="450AA265" w14:textId="77777777" w:rsidR="006301A5" w:rsidRPr="006301A5" w:rsidRDefault="006301A5" w:rsidP="006301A5">
            <w:pPr>
              <w:jc w:val="both"/>
            </w:pPr>
          </w:p>
        </w:tc>
      </w:tr>
      <w:tr w:rsidR="006301A5" w:rsidRPr="006301A5" w14:paraId="7A834219" w14:textId="77777777" w:rsidTr="006301A5">
        <w:trPr>
          <w:trHeight w:val="820"/>
        </w:trPr>
        <w:tc>
          <w:tcPr>
            <w:tcW w:w="2612" w:type="dxa"/>
          </w:tcPr>
          <w:p w14:paraId="073421C4" w14:textId="77777777" w:rsidR="006301A5" w:rsidRPr="006301A5" w:rsidRDefault="006301A5" w:rsidP="006301A5">
            <w:pPr>
              <w:jc w:val="both"/>
              <w:rPr>
                <w:b/>
              </w:rPr>
            </w:pPr>
            <w:r>
              <w:rPr>
                <w:b/>
              </w:rPr>
              <w:t>Street Address</w:t>
            </w:r>
          </w:p>
        </w:tc>
        <w:tc>
          <w:tcPr>
            <w:tcW w:w="7520" w:type="dxa"/>
          </w:tcPr>
          <w:p w14:paraId="760009C2" w14:textId="77777777" w:rsidR="006301A5" w:rsidRPr="006301A5" w:rsidRDefault="006301A5" w:rsidP="006301A5">
            <w:pPr>
              <w:jc w:val="both"/>
            </w:pPr>
          </w:p>
        </w:tc>
      </w:tr>
      <w:tr w:rsidR="006301A5" w:rsidRPr="006301A5" w14:paraId="7C16F15C" w14:textId="77777777" w:rsidTr="006301A5">
        <w:trPr>
          <w:trHeight w:val="820"/>
        </w:trPr>
        <w:tc>
          <w:tcPr>
            <w:tcW w:w="2612" w:type="dxa"/>
          </w:tcPr>
          <w:p w14:paraId="188BA535" w14:textId="77777777" w:rsidR="006301A5" w:rsidRDefault="006301A5" w:rsidP="006301A5">
            <w:pPr>
              <w:jc w:val="both"/>
              <w:rPr>
                <w:b/>
              </w:rPr>
            </w:pPr>
            <w:r>
              <w:rPr>
                <w:b/>
              </w:rPr>
              <w:t>Street Address Line 2</w:t>
            </w:r>
          </w:p>
        </w:tc>
        <w:tc>
          <w:tcPr>
            <w:tcW w:w="7520" w:type="dxa"/>
          </w:tcPr>
          <w:p w14:paraId="404D99ED" w14:textId="77777777" w:rsidR="006301A5" w:rsidRPr="006301A5" w:rsidRDefault="006301A5" w:rsidP="006301A5">
            <w:pPr>
              <w:jc w:val="both"/>
            </w:pPr>
          </w:p>
        </w:tc>
      </w:tr>
      <w:tr w:rsidR="006301A5" w:rsidRPr="006301A5" w14:paraId="66FBC5E6" w14:textId="77777777" w:rsidTr="006301A5">
        <w:trPr>
          <w:trHeight w:val="820"/>
        </w:trPr>
        <w:tc>
          <w:tcPr>
            <w:tcW w:w="2612" w:type="dxa"/>
          </w:tcPr>
          <w:p w14:paraId="17365594" w14:textId="77777777" w:rsidR="006301A5" w:rsidRDefault="006301A5" w:rsidP="006301A5">
            <w:pPr>
              <w:jc w:val="both"/>
              <w:rPr>
                <w:b/>
              </w:rPr>
            </w:pPr>
            <w:r>
              <w:rPr>
                <w:b/>
              </w:rPr>
              <w:t>City</w:t>
            </w:r>
          </w:p>
        </w:tc>
        <w:tc>
          <w:tcPr>
            <w:tcW w:w="7520" w:type="dxa"/>
          </w:tcPr>
          <w:p w14:paraId="1A7DCBAF" w14:textId="77777777" w:rsidR="006301A5" w:rsidRPr="006301A5" w:rsidRDefault="006301A5" w:rsidP="006301A5">
            <w:pPr>
              <w:jc w:val="both"/>
            </w:pPr>
          </w:p>
        </w:tc>
      </w:tr>
      <w:tr w:rsidR="006301A5" w:rsidRPr="006301A5" w14:paraId="5410D5CF" w14:textId="77777777" w:rsidTr="006301A5">
        <w:trPr>
          <w:trHeight w:val="820"/>
        </w:trPr>
        <w:tc>
          <w:tcPr>
            <w:tcW w:w="2612" w:type="dxa"/>
          </w:tcPr>
          <w:p w14:paraId="63E3F3C6" w14:textId="77777777" w:rsidR="006301A5" w:rsidRDefault="006301A5" w:rsidP="006301A5">
            <w:pPr>
              <w:jc w:val="both"/>
              <w:rPr>
                <w:b/>
              </w:rPr>
            </w:pPr>
            <w:r>
              <w:rPr>
                <w:b/>
              </w:rPr>
              <w:t>Country</w:t>
            </w:r>
          </w:p>
        </w:tc>
        <w:tc>
          <w:tcPr>
            <w:tcW w:w="7520" w:type="dxa"/>
          </w:tcPr>
          <w:p w14:paraId="3B0BF05C" w14:textId="77777777" w:rsidR="006301A5" w:rsidRPr="006301A5" w:rsidRDefault="006301A5" w:rsidP="006301A5">
            <w:pPr>
              <w:jc w:val="both"/>
            </w:pPr>
          </w:p>
        </w:tc>
      </w:tr>
      <w:tr w:rsidR="006301A5" w:rsidRPr="006301A5" w14:paraId="53E95ACD" w14:textId="77777777" w:rsidTr="006301A5">
        <w:trPr>
          <w:trHeight w:val="820"/>
        </w:trPr>
        <w:tc>
          <w:tcPr>
            <w:tcW w:w="2612" w:type="dxa"/>
          </w:tcPr>
          <w:p w14:paraId="24E73E9E" w14:textId="77777777" w:rsidR="006301A5" w:rsidRPr="006301A5" w:rsidRDefault="006301A5" w:rsidP="006301A5">
            <w:pPr>
              <w:jc w:val="both"/>
              <w:rPr>
                <w:b/>
              </w:rPr>
            </w:pPr>
            <w:r w:rsidRPr="006301A5">
              <w:rPr>
                <w:b/>
              </w:rPr>
              <w:t>Postcode</w:t>
            </w:r>
          </w:p>
        </w:tc>
        <w:tc>
          <w:tcPr>
            <w:tcW w:w="7520" w:type="dxa"/>
          </w:tcPr>
          <w:p w14:paraId="5659F3C3" w14:textId="77777777" w:rsidR="006301A5" w:rsidRPr="006301A5" w:rsidRDefault="006301A5" w:rsidP="006301A5">
            <w:pPr>
              <w:jc w:val="both"/>
            </w:pPr>
          </w:p>
        </w:tc>
      </w:tr>
      <w:tr w:rsidR="006301A5" w:rsidRPr="006301A5" w14:paraId="0BAE9F0B" w14:textId="77777777" w:rsidTr="006301A5">
        <w:trPr>
          <w:trHeight w:val="863"/>
        </w:trPr>
        <w:tc>
          <w:tcPr>
            <w:tcW w:w="2612" w:type="dxa"/>
          </w:tcPr>
          <w:p w14:paraId="3A4D57F2" w14:textId="77777777" w:rsidR="006301A5" w:rsidRPr="006301A5" w:rsidRDefault="006301A5" w:rsidP="006301A5">
            <w:pPr>
              <w:jc w:val="both"/>
              <w:rPr>
                <w:b/>
              </w:rPr>
            </w:pPr>
            <w:r w:rsidRPr="006301A5">
              <w:rPr>
                <w:b/>
              </w:rPr>
              <w:t>Home Phone</w:t>
            </w:r>
          </w:p>
        </w:tc>
        <w:tc>
          <w:tcPr>
            <w:tcW w:w="7520" w:type="dxa"/>
          </w:tcPr>
          <w:p w14:paraId="4433A0DA" w14:textId="77777777" w:rsidR="006301A5" w:rsidRPr="006301A5" w:rsidRDefault="006301A5" w:rsidP="006301A5">
            <w:pPr>
              <w:jc w:val="both"/>
            </w:pPr>
          </w:p>
        </w:tc>
      </w:tr>
      <w:tr w:rsidR="006301A5" w:rsidRPr="006301A5" w14:paraId="6C176C8D" w14:textId="77777777" w:rsidTr="006301A5">
        <w:trPr>
          <w:trHeight w:val="820"/>
        </w:trPr>
        <w:tc>
          <w:tcPr>
            <w:tcW w:w="2612" w:type="dxa"/>
          </w:tcPr>
          <w:p w14:paraId="4518264A" w14:textId="77777777" w:rsidR="006301A5" w:rsidRPr="006301A5" w:rsidRDefault="006301A5" w:rsidP="006301A5">
            <w:pPr>
              <w:jc w:val="both"/>
              <w:rPr>
                <w:b/>
              </w:rPr>
            </w:pPr>
            <w:r w:rsidRPr="006301A5">
              <w:rPr>
                <w:b/>
              </w:rPr>
              <w:t>Work Phone</w:t>
            </w:r>
          </w:p>
        </w:tc>
        <w:tc>
          <w:tcPr>
            <w:tcW w:w="7520" w:type="dxa"/>
          </w:tcPr>
          <w:p w14:paraId="4A81AEB0" w14:textId="77777777" w:rsidR="006301A5" w:rsidRPr="006301A5" w:rsidRDefault="006301A5" w:rsidP="006301A5">
            <w:pPr>
              <w:jc w:val="both"/>
            </w:pPr>
          </w:p>
        </w:tc>
      </w:tr>
      <w:tr w:rsidR="006301A5" w:rsidRPr="006301A5" w14:paraId="292C49A4" w14:textId="77777777" w:rsidTr="006301A5">
        <w:trPr>
          <w:trHeight w:val="863"/>
        </w:trPr>
        <w:tc>
          <w:tcPr>
            <w:tcW w:w="2612" w:type="dxa"/>
          </w:tcPr>
          <w:p w14:paraId="59AC5C86" w14:textId="77777777" w:rsidR="006301A5" w:rsidRPr="006301A5" w:rsidRDefault="006301A5" w:rsidP="006301A5">
            <w:pPr>
              <w:jc w:val="both"/>
              <w:rPr>
                <w:b/>
              </w:rPr>
            </w:pPr>
            <w:r w:rsidRPr="006301A5">
              <w:rPr>
                <w:b/>
              </w:rPr>
              <w:t>Email Address</w:t>
            </w:r>
          </w:p>
        </w:tc>
        <w:tc>
          <w:tcPr>
            <w:tcW w:w="7520" w:type="dxa"/>
          </w:tcPr>
          <w:p w14:paraId="446671E5" w14:textId="77777777" w:rsidR="006301A5" w:rsidRPr="006301A5" w:rsidRDefault="006301A5" w:rsidP="006301A5">
            <w:pPr>
              <w:jc w:val="both"/>
            </w:pPr>
          </w:p>
        </w:tc>
      </w:tr>
    </w:tbl>
    <w:p w14:paraId="2311DE30" w14:textId="77777777" w:rsidR="006301A5" w:rsidRDefault="006301A5"/>
    <w:p w14:paraId="7F85A775" w14:textId="77777777" w:rsidR="006301A5" w:rsidRDefault="006301A5"/>
    <w:sectPr w:rsidR="006301A5">
      <w:headerReference w:type="default" r:id="rId6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C7AB2D1" w14:textId="77777777" w:rsidR="002A14FA" w:rsidRDefault="002A14FA" w:rsidP="006301A5">
      <w:pPr>
        <w:spacing w:after="0" w:line="240" w:lineRule="auto"/>
      </w:pPr>
      <w:r>
        <w:separator/>
      </w:r>
    </w:p>
  </w:endnote>
  <w:endnote w:type="continuationSeparator" w:id="0">
    <w:p w14:paraId="1B12129A" w14:textId="77777777" w:rsidR="002A14FA" w:rsidRDefault="002A14FA" w:rsidP="006301A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A396D9C" w14:textId="77777777" w:rsidR="002A14FA" w:rsidRDefault="002A14FA" w:rsidP="006301A5">
      <w:pPr>
        <w:spacing w:after="0" w:line="240" w:lineRule="auto"/>
      </w:pPr>
      <w:r>
        <w:separator/>
      </w:r>
    </w:p>
  </w:footnote>
  <w:footnote w:type="continuationSeparator" w:id="0">
    <w:p w14:paraId="7BC208BA" w14:textId="77777777" w:rsidR="002A14FA" w:rsidRDefault="002A14FA" w:rsidP="006301A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790D6CE" w14:textId="77777777" w:rsidR="006301A5" w:rsidRDefault="006301A5">
    <w:pPr>
      <w:pStyle w:val="Header"/>
    </w:pPr>
    <w:r>
      <w:t xml:space="preserve">                                                                                                                           </w:t>
    </w:r>
    <w:r>
      <w:rPr>
        <w:noProof/>
        <w:lang w:eastAsia="en-GB"/>
      </w:rPr>
      <w:drawing>
        <wp:inline distT="0" distB="0" distL="0" distR="0" wp14:anchorId="42507E44" wp14:editId="2508BC8A">
          <wp:extent cx="1836230" cy="337599"/>
          <wp:effectExtent l="0" t="0" r="0" b="5715"/>
          <wp:docPr id="1" name="Picture 1" descr="C:\Users\HLC\OneDrive\Home Computer Files\Fionita's Project\Graphics\Logo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HLC\OneDrive\Home Computer Files\Fionita's Project\Graphics\Logo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39164" cy="33813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1MDexMDMxNTI3t7BQ0lEKTi0uzszPAykwrAUAIzFffSwAAAA="/>
  </w:docVars>
  <w:rsids>
    <w:rsidRoot w:val="006301A5"/>
    <w:rsid w:val="002A14FA"/>
    <w:rsid w:val="002F4F51"/>
    <w:rsid w:val="006301A5"/>
    <w:rsid w:val="00953F63"/>
    <w:rsid w:val="00BA1ACD"/>
    <w:rsid w:val="00DD3A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FB7834"/>
  <w15:docId w15:val="{DE252478-782C-41A6-893C-675FD574D0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301A5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6301A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6301A5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6301A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301A5"/>
  </w:style>
  <w:style w:type="paragraph" w:styleId="Footer">
    <w:name w:val="footer"/>
    <w:basedOn w:val="Normal"/>
    <w:link w:val="FooterChar"/>
    <w:uiPriority w:val="99"/>
    <w:unhideWhenUsed/>
    <w:rsid w:val="006301A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301A5"/>
  </w:style>
  <w:style w:type="paragraph" w:styleId="BalloonText">
    <w:name w:val="Balloon Text"/>
    <w:basedOn w:val="Normal"/>
    <w:link w:val="BalloonTextChar"/>
    <w:uiPriority w:val="99"/>
    <w:semiHidden/>
    <w:unhideWhenUsed/>
    <w:rsid w:val="006301A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301A5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9</Words>
  <Characters>16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LC</dc:creator>
  <cp:lastModifiedBy>May Showumi</cp:lastModifiedBy>
  <cp:revision>2</cp:revision>
  <dcterms:created xsi:type="dcterms:W3CDTF">2020-04-05T11:05:00Z</dcterms:created>
  <dcterms:modified xsi:type="dcterms:W3CDTF">2020-04-05T11:05:00Z</dcterms:modified>
</cp:coreProperties>
</file>